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86848" w14:textId="43C23B30" w:rsidR="008C4BE9" w:rsidRDefault="008C4BE9" w:rsidP="008C4BE9">
      <w:pPr>
        <w:ind w:firstLine="0"/>
      </w:pPr>
      <w:r>
        <w:t>Table 1: Variables presented in revised paper</w:t>
      </w:r>
    </w:p>
    <w:p w14:paraId="7B6CA0D7" w14:textId="77777777" w:rsidR="008C4BE9" w:rsidRDefault="008C4BE9" w:rsidP="008C4BE9">
      <w:pPr>
        <w:ind w:firstLine="0"/>
      </w:pPr>
    </w:p>
    <w:tbl>
      <w:tblPr>
        <w:tblStyle w:val="TableGrid"/>
        <w:tblW w:w="13135" w:type="dxa"/>
        <w:tblLook w:val="04A0" w:firstRow="1" w:lastRow="0" w:firstColumn="1" w:lastColumn="0" w:noHBand="0" w:noVBand="1"/>
      </w:tblPr>
      <w:tblGrid>
        <w:gridCol w:w="2875"/>
        <w:gridCol w:w="1890"/>
        <w:gridCol w:w="1800"/>
        <w:gridCol w:w="1586"/>
        <w:gridCol w:w="1744"/>
        <w:gridCol w:w="1530"/>
        <w:gridCol w:w="1710"/>
      </w:tblGrid>
      <w:tr w:rsidR="008C4BE9" w14:paraId="7EDA6929" w14:textId="77777777" w:rsidTr="008C4BE9">
        <w:tc>
          <w:tcPr>
            <w:tcW w:w="2875" w:type="dxa"/>
          </w:tcPr>
          <w:p w14:paraId="76E85BB8" w14:textId="3BD728D1" w:rsidR="008C4BE9" w:rsidRDefault="008C4BE9" w:rsidP="008C4BE9">
            <w:pPr>
              <w:ind w:firstLine="0"/>
            </w:pPr>
            <w:r>
              <w:t>variables</w:t>
            </w:r>
          </w:p>
        </w:tc>
        <w:tc>
          <w:tcPr>
            <w:tcW w:w="1890" w:type="dxa"/>
          </w:tcPr>
          <w:p w14:paraId="4B13A8B7" w14:textId="12EF2802" w:rsidR="008C4BE9" w:rsidRDefault="008C4BE9" w:rsidP="008C4BE9">
            <w:pPr>
              <w:ind w:firstLine="0"/>
              <w:jc w:val="center"/>
            </w:pPr>
            <w:r>
              <w:t>control</w:t>
            </w:r>
          </w:p>
        </w:tc>
        <w:tc>
          <w:tcPr>
            <w:tcW w:w="1800" w:type="dxa"/>
          </w:tcPr>
          <w:p w14:paraId="4C3C4C85" w14:textId="6F0F1BEC" w:rsidR="008C4BE9" w:rsidRDefault="008C4BE9" w:rsidP="008C4BE9">
            <w:pPr>
              <w:ind w:firstLine="0"/>
              <w:jc w:val="center"/>
            </w:pPr>
            <w:r>
              <w:t>Control + demo</w:t>
            </w:r>
          </w:p>
        </w:tc>
        <w:tc>
          <w:tcPr>
            <w:tcW w:w="1586" w:type="dxa"/>
          </w:tcPr>
          <w:p w14:paraId="40507491" w14:textId="097EFD27" w:rsidR="008C4BE9" w:rsidRDefault="008C4BE9" w:rsidP="008C4BE9">
            <w:pPr>
              <w:ind w:firstLine="0"/>
              <w:jc w:val="center"/>
            </w:pPr>
            <w:r>
              <w:t>Control + risk factors</w:t>
            </w:r>
          </w:p>
        </w:tc>
        <w:tc>
          <w:tcPr>
            <w:tcW w:w="1744" w:type="dxa"/>
          </w:tcPr>
          <w:p w14:paraId="6994A7E1" w14:textId="2A066B07" w:rsidR="008C4BE9" w:rsidRDefault="008C4BE9" w:rsidP="008C4BE9">
            <w:pPr>
              <w:ind w:firstLine="0"/>
              <w:jc w:val="center"/>
            </w:pPr>
            <w:r>
              <w:t>Control+SDOH</w:t>
            </w:r>
          </w:p>
        </w:tc>
        <w:tc>
          <w:tcPr>
            <w:tcW w:w="1530" w:type="dxa"/>
          </w:tcPr>
          <w:p w14:paraId="06F94E57" w14:textId="5FC60621" w:rsidR="008C4BE9" w:rsidRDefault="008C4BE9" w:rsidP="008C4BE9">
            <w:pPr>
              <w:ind w:firstLine="0"/>
              <w:jc w:val="center"/>
            </w:pPr>
            <w:r>
              <w:t>Control + Religious attendance</w:t>
            </w:r>
          </w:p>
        </w:tc>
        <w:tc>
          <w:tcPr>
            <w:tcW w:w="1710" w:type="dxa"/>
          </w:tcPr>
          <w:p w14:paraId="253F0CCA" w14:textId="0EBE0650" w:rsidR="008C4BE9" w:rsidRDefault="008C4BE9" w:rsidP="008C4BE9">
            <w:pPr>
              <w:ind w:firstLine="0"/>
              <w:jc w:val="center"/>
            </w:pPr>
            <w:r>
              <w:t>Final</w:t>
            </w:r>
          </w:p>
        </w:tc>
      </w:tr>
      <w:tr w:rsidR="008C4BE9" w14:paraId="56DBC626" w14:textId="77777777" w:rsidTr="008C4BE9">
        <w:tc>
          <w:tcPr>
            <w:tcW w:w="2875" w:type="dxa"/>
          </w:tcPr>
          <w:p w14:paraId="1C014A8D" w14:textId="6ECEBC0D" w:rsidR="008C4BE9" w:rsidRDefault="008C4BE9" w:rsidP="008C4BE9">
            <w:pPr>
              <w:ind w:firstLine="0"/>
            </w:pPr>
            <w:r>
              <w:t>Age</w:t>
            </w:r>
          </w:p>
        </w:tc>
        <w:tc>
          <w:tcPr>
            <w:tcW w:w="1890" w:type="dxa"/>
          </w:tcPr>
          <w:p w14:paraId="7895B20D" w14:textId="4200C858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800" w:type="dxa"/>
          </w:tcPr>
          <w:p w14:paraId="21DC8AB8" w14:textId="719208F8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86" w:type="dxa"/>
          </w:tcPr>
          <w:p w14:paraId="24C28133" w14:textId="601296E4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44" w:type="dxa"/>
          </w:tcPr>
          <w:p w14:paraId="54E33886" w14:textId="0B4D5C13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30" w:type="dxa"/>
          </w:tcPr>
          <w:p w14:paraId="2BFC52F5" w14:textId="6134FBC2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10" w:type="dxa"/>
          </w:tcPr>
          <w:p w14:paraId="0A075886" w14:textId="6BA1F1CA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3E9C7D9C" w14:textId="77777777" w:rsidTr="008C4BE9">
        <w:tc>
          <w:tcPr>
            <w:tcW w:w="2875" w:type="dxa"/>
          </w:tcPr>
          <w:p w14:paraId="484D85DB" w14:textId="2CDB86CD" w:rsidR="008C4BE9" w:rsidRDefault="008C4BE9" w:rsidP="008C4BE9">
            <w:pPr>
              <w:ind w:firstLine="0"/>
            </w:pPr>
            <w:r>
              <w:t># of healthcare visits</w:t>
            </w:r>
          </w:p>
        </w:tc>
        <w:tc>
          <w:tcPr>
            <w:tcW w:w="1890" w:type="dxa"/>
          </w:tcPr>
          <w:p w14:paraId="61150B88" w14:textId="4194EB35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800" w:type="dxa"/>
          </w:tcPr>
          <w:p w14:paraId="7F684C99" w14:textId="4DD23961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86" w:type="dxa"/>
          </w:tcPr>
          <w:p w14:paraId="5F4F94DF" w14:textId="5AFADBE0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44" w:type="dxa"/>
          </w:tcPr>
          <w:p w14:paraId="0B0F22A1" w14:textId="6744F878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30" w:type="dxa"/>
          </w:tcPr>
          <w:p w14:paraId="5EB03861" w14:textId="13415513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10" w:type="dxa"/>
          </w:tcPr>
          <w:p w14:paraId="296FBC6D" w14:textId="043F8C49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1310EE00" w14:textId="77777777" w:rsidTr="008C4BE9">
        <w:tc>
          <w:tcPr>
            <w:tcW w:w="2875" w:type="dxa"/>
          </w:tcPr>
          <w:p w14:paraId="148BA59D" w14:textId="126A7262" w:rsidR="008C4BE9" w:rsidRDefault="008C4BE9" w:rsidP="008C4BE9">
            <w:pPr>
              <w:ind w:firstLine="0"/>
            </w:pPr>
            <w:r>
              <w:t>Race and Ethnicity</w:t>
            </w:r>
          </w:p>
        </w:tc>
        <w:tc>
          <w:tcPr>
            <w:tcW w:w="1890" w:type="dxa"/>
          </w:tcPr>
          <w:p w14:paraId="4C5D26A4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2CA03AAB" w14:textId="2739A276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86" w:type="dxa"/>
          </w:tcPr>
          <w:p w14:paraId="19F78AD7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44" w:type="dxa"/>
          </w:tcPr>
          <w:p w14:paraId="48960FFB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30" w:type="dxa"/>
          </w:tcPr>
          <w:p w14:paraId="3FEFDAAA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6FA4745C" w14:textId="2FC8DF49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2AA572C8" w14:textId="77777777" w:rsidTr="008C4BE9">
        <w:tc>
          <w:tcPr>
            <w:tcW w:w="2875" w:type="dxa"/>
          </w:tcPr>
          <w:p w14:paraId="0B874427" w14:textId="069F3619" w:rsidR="008C4BE9" w:rsidRDefault="008C4BE9" w:rsidP="008C4BE9">
            <w:pPr>
              <w:ind w:firstLine="0"/>
            </w:pPr>
            <w:r>
              <w:t>Education</w:t>
            </w:r>
          </w:p>
        </w:tc>
        <w:tc>
          <w:tcPr>
            <w:tcW w:w="1890" w:type="dxa"/>
          </w:tcPr>
          <w:p w14:paraId="5F4E50F3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5A8470BD" w14:textId="2D73EFD4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86" w:type="dxa"/>
          </w:tcPr>
          <w:p w14:paraId="25E5E32B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44" w:type="dxa"/>
          </w:tcPr>
          <w:p w14:paraId="7F48C0A9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30" w:type="dxa"/>
          </w:tcPr>
          <w:p w14:paraId="2513FDA5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0AF66C4D" w14:textId="2F1D7517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00CB57DE" w14:textId="77777777" w:rsidTr="008C4BE9">
        <w:tc>
          <w:tcPr>
            <w:tcW w:w="2875" w:type="dxa"/>
          </w:tcPr>
          <w:p w14:paraId="28312DF6" w14:textId="64B7E73D" w:rsidR="008C4BE9" w:rsidRDefault="008C4BE9" w:rsidP="008C4BE9">
            <w:pPr>
              <w:ind w:firstLine="0"/>
            </w:pPr>
            <w:r>
              <w:t>Marital status</w:t>
            </w:r>
          </w:p>
        </w:tc>
        <w:tc>
          <w:tcPr>
            <w:tcW w:w="1890" w:type="dxa"/>
          </w:tcPr>
          <w:p w14:paraId="01BCFEE7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4A8B90CD" w14:textId="61824316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86" w:type="dxa"/>
          </w:tcPr>
          <w:p w14:paraId="673EDABF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44" w:type="dxa"/>
          </w:tcPr>
          <w:p w14:paraId="715AACCC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30" w:type="dxa"/>
          </w:tcPr>
          <w:p w14:paraId="3EA3FF07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347B7F31" w14:textId="11D7B46B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2DC32DD9" w14:textId="77777777" w:rsidTr="008C4BE9">
        <w:tc>
          <w:tcPr>
            <w:tcW w:w="2875" w:type="dxa"/>
          </w:tcPr>
          <w:p w14:paraId="13F683B1" w14:textId="16B2BD7A" w:rsidR="008C4BE9" w:rsidRDefault="008C4BE9" w:rsidP="008C4BE9">
            <w:pPr>
              <w:ind w:firstLine="0"/>
            </w:pPr>
            <w:r>
              <w:t>High blood pressur</w:t>
            </w:r>
          </w:p>
        </w:tc>
        <w:tc>
          <w:tcPr>
            <w:tcW w:w="1890" w:type="dxa"/>
          </w:tcPr>
          <w:p w14:paraId="7326DEF0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35438706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7A9FCDB6" w14:textId="483C9649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44" w:type="dxa"/>
          </w:tcPr>
          <w:p w14:paraId="5FA3CBD5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30" w:type="dxa"/>
          </w:tcPr>
          <w:p w14:paraId="29CF8904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19C821BE" w14:textId="589A511E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5357EE33" w14:textId="77777777" w:rsidTr="008C4BE9">
        <w:tc>
          <w:tcPr>
            <w:tcW w:w="2875" w:type="dxa"/>
          </w:tcPr>
          <w:p w14:paraId="33C29DAC" w14:textId="714DCC46" w:rsidR="008C4BE9" w:rsidRDefault="008C4BE9" w:rsidP="008C4BE9">
            <w:pPr>
              <w:ind w:firstLine="0"/>
            </w:pPr>
            <w:r>
              <w:t>Cholesterol</w:t>
            </w:r>
          </w:p>
        </w:tc>
        <w:tc>
          <w:tcPr>
            <w:tcW w:w="1890" w:type="dxa"/>
          </w:tcPr>
          <w:p w14:paraId="4C27A008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273336DD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72CC7B99" w14:textId="71D01194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44" w:type="dxa"/>
          </w:tcPr>
          <w:p w14:paraId="29AE8914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30" w:type="dxa"/>
          </w:tcPr>
          <w:p w14:paraId="27CD9EB5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164E4273" w14:textId="56D6D652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176624F8" w14:textId="77777777" w:rsidTr="008C4BE9">
        <w:tc>
          <w:tcPr>
            <w:tcW w:w="2875" w:type="dxa"/>
          </w:tcPr>
          <w:p w14:paraId="3A4C31D9" w14:textId="2329B1AE" w:rsidR="008C4BE9" w:rsidRDefault="008C4BE9" w:rsidP="008C4BE9">
            <w:pPr>
              <w:ind w:firstLine="0"/>
            </w:pPr>
            <w:r>
              <w:t>Diabetes</w:t>
            </w:r>
          </w:p>
        </w:tc>
        <w:tc>
          <w:tcPr>
            <w:tcW w:w="1890" w:type="dxa"/>
          </w:tcPr>
          <w:p w14:paraId="182118B8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48BDF7E0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3ADB2C95" w14:textId="2510390C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44" w:type="dxa"/>
          </w:tcPr>
          <w:p w14:paraId="054A32AA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30" w:type="dxa"/>
          </w:tcPr>
          <w:p w14:paraId="0A8651C4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5DFB93E8" w14:textId="34ABFE6B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74862168" w14:textId="77777777" w:rsidTr="008C4BE9">
        <w:tc>
          <w:tcPr>
            <w:tcW w:w="2875" w:type="dxa"/>
          </w:tcPr>
          <w:p w14:paraId="348C64BD" w14:textId="6C0740F6" w:rsidR="008C4BE9" w:rsidRDefault="008C4BE9" w:rsidP="008C4BE9">
            <w:pPr>
              <w:ind w:firstLine="0"/>
            </w:pPr>
            <w:r>
              <w:t>Cigarette use</w:t>
            </w:r>
          </w:p>
        </w:tc>
        <w:tc>
          <w:tcPr>
            <w:tcW w:w="1890" w:type="dxa"/>
          </w:tcPr>
          <w:p w14:paraId="090186A6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1A973592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35EEDC69" w14:textId="1566A3EE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44" w:type="dxa"/>
          </w:tcPr>
          <w:p w14:paraId="278A6EBB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30" w:type="dxa"/>
          </w:tcPr>
          <w:p w14:paraId="04C6B376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55DF59D5" w14:textId="5CF030AA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6DA6C942" w14:textId="77777777" w:rsidTr="008C4BE9">
        <w:tc>
          <w:tcPr>
            <w:tcW w:w="2875" w:type="dxa"/>
          </w:tcPr>
          <w:p w14:paraId="5AFB0E7D" w14:textId="40D577D2" w:rsidR="008C4BE9" w:rsidRDefault="008C4BE9" w:rsidP="008C4BE9">
            <w:pPr>
              <w:ind w:firstLine="0"/>
            </w:pPr>
            <w:r>
              <w:t>BMI</w:t>
            </w:r>
          </w:p>
        </w:tc>
        <w:tc>
          <w:tcPr>
            <w:tcW w:w="1890" w:type="dxa"/>
          </w:tcPr>
          <w:p w14:paraId="6C67B344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61551A15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18D68481" w14:textId="47AEF07E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44" w:type="dxa"/>
          </w:tcPr>
          <w:p w14:paraId="78A5F96A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30" w:type="dxa"/>
          </w:tcPr>
          <w:p w14:paraId="125E4C53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46A2C685" w14:textId="28CA10CC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6EEAFCD2" w14:textId="77777777" w:rsidTr="008C4BE9">
        <w:tc>
          <w:tcPr>
            <w:tcW w:w="2875" w:type="dxa"/>
          </w:tcPr>
          <w:p w14:paraId="791ABA2E" w14:textId="60013900" w:rsidR="008C4BE9" w:rsidRDefault="008C4BE9" w:rsidP="008C4BE9">
            <w:pPr>
              <w:ind w:firstLine="0"/>
            </w:pPr>
            <w:r>
              <w:t>Ran out of food</w:t>
            </w:r>
          </w:p>
        </w:tc>
        <w:tc>
          <w:tcPr>
            <w:tcW w:w="1890" w:type="dxa"/>
          </w:tcPr>
          <w:p w14:paraId="1165605D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792E87C1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091AEB41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44" w:type="dxa"/>
          </w:tcPr>
          <w:p w14:paraId="68BFE511" w14:textId="0F52B655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30" w:type="dxa"/>
          </w:tcPr>
          <w:p w14:paraId="24C3AFD1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023CBB52" w14:textId="1ED66D3F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03F1270B" w14:textId="77777777" w:rsidTr="008C4BE9">
        <w:tc>
          <w:tcPr>
            <w:tcW w:w="2875" w:type="dxa"/>
          </w:tcPr>
          <w:p w14:paraId="68DB8BED" w14:textId="7A0DC5B0" w:rsidR="008C4BE9" w:rsidRDefault="008C4BE9" w:rsidP="008C4BE9">
            <w:pPr>
              <w:ind w:firstLine="0"/>
            </w:pPr>
            <w:r>
              <w:t>Health insurance</w:t>
            </w:r>
          </w:p>
        </w:tc>
        <w:tc>
          <w:tcPr>
            <w:tcW w:w="1890" w:type="dxa"/>
          </w:tcPr>
          <w:p w14:paraId="4993F656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4C5E2904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53586E3F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44" w:type="dxa"/>
          </w:tcPr>
          <w:p w14:paraId="028A4108" w14:textId="1632495A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30" w:type="dxa"/>
          </w:tcPr>
          <w:p w14:paraId="0CED70BA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0C0A587B" w14:textId="5DE5CA53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7645DBDC" w14:textId="77777777" w:rsidTr="008C4BE9">
        <w:tc>
          <w:tcPr>
            <w:tcW w:w="2875" w:type="dxa"/>
          </w:tcPr>
          <w:p w14:paraId="26383FA0" w14:textId="4EEBF7FB" w:rsidR="008C4BE9" w:rsidRDefault="008C4BE9" w:rsidP="008C4BE9">
            <w:pPr>
              <w:ind w:firstLine="0"/>
            </w:pPr>
            <w:r>
              <w:t>Home ownership</w:t>
            </w:r>
          </w:p>
        </w:tc>
        <w:tc>
          <w:tcPr>
            <w:tcW w:w="1890" w:type="dxa"/>
          </w:tcPr>
          <w:p w14:paraId="56ED92D9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732771BC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4B433082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44" w:type="dxa"/>
          </w:tcPr>
          <w:p w14:paraId="6BA8C4C3" w14:textId="4A897827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30" w:type="dxa"/>
          </w:tcPr>
          <w:p w14:paraId="44916F5D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1A6A2CD0" w14:textId="40F95559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2052895D" w14:textId="77777777" w:rsidTr="008C4BE9">
        <w:tc>
          <w:tcPr>
            <w:tcW w:w="2875" w:type="dxa"/>
          </w:tcPr>
          <w:p w14:paraId="6CBCD88C" w14:textId="70673B10" w:rsidR="008C4BE9" w:rsidRDefault="008C4BE9" w:rsidP="008C4BE9">
            <w:pPr>
              <w:ind w:firstLine="0"/>
            </w:pPr>
            <w:r>
              <w:t>Poverty level</w:t>
            </w:r>
          </w:p>
        </w:tc>
        <w:tc>
          <w:tcPr>
            <w:tcW w:w="1890" w:type="dxa"/>
          </w:tcPr>
          <w:p w14:paraId="23CC6EDE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74C605CC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6BD96A6D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44" w:type="dxa"/>
          </w:tcPr>
          <w:p w14:paraId="0ED4D99A" w14:textId="5B7A7CCA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30" w:type="dxa"/>
          </w:tcPr>
          <w:p w14:paraId="16ACA21E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77D42313" w14:textId="27F69A04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4742814F" w14:textId="77777777" w:rsidTr="008C4BE9">
        <w:tc>
          <w:tcPr>
            <w:tcW w:w="2875" w:type="dxa"/>
          </w:tcPr>
          <w:p w14:paraId="0AF8E7E5" w14:textId="159FEF84" w:rsidR="008C4BE9" w:rsidRDefault="008C4BE9" w:rsidP="008C4BE9">
            <w:pPr>
              <w:ind w:firstLine="0"/>
            </w:pPr>
            <w:r>
              <w:t>Emotional support</w:t>
            </w:r>
          </w:p>
        </w:tc>
        <w:tc>
          <w:tcPr>
            <w:tcW w:w="1890" w:type="dxa"/>
          </w:tcPr>
          <w:p w14:paraId="09E4FFDB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313828DC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52845185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44" w:type="dxa"/>
          </w:tcPr>
          <w:p w14:paraId="39382DBD" w14:textId="40307007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30" w:type="dxa"/>
          </w:tcPr>
          <w:p w14:paraId="3B3F7E02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0DD1DE1C" w14:textId="37B942A3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27313165" w14:textId="77777777" w:rsidTr="008C4BE9">
        <w:tc>
          <w:tcPr>
            <w:tcW w:w="2875" w:type="dxa"/>
          </w:tcPr>
          <w:p w14:paraId="695AC7B8" w14:textId="0BD087AA" w:rsidR="008C4BE9" w:rsidRDefault="008C4BE9" w:rsidP="008C4BE9">
            <w:pPr>
              <w:ind w:firstLine="0"/>
            </w:pPr>
            <w:r>
              <w:t>Health care access</w:t>
            </w:r>
          </w:p>
        </w:tc>
        <w:tc>
          <w:tcPr>
            <w:tcW w:w="1890" w:type="dxa"/>
          </w:tcPr>
          <w:p w14:paraId="5AACDB1F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345F2913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41B79E8F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44" w:type="dxa"/>
          </w:tcPr>
          <w:p w14:paraId="3C4AB9ED" w14:textId="4310963E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30" w:type="dxa"/>
          </w:tcPr>
          <w:p w14:paraId="19CB9B1B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330A24C4" w14:textId="0C5E5A2B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2E08AF42" w14:textId="77777777" w:rsidTr="008C4BE9">
        <w:tc>
          <w:tcPr>
            <w:tcW w:w="2875" w:type="dxa"/>
          </w:tcPr>
          <w:p w14:paraId="677F84F7" w14:textId="41C8B62A" w:rsidR="008C4BE9" w:rsidRDefault="008C4BE9" w:rsidP="008C4BE9">
            <w:pPr>
              <w:ind w:firstLine="0"/>
            </w:pPr>
            <w:r>
              <w:t>Depression</w:t>
            </w:r>
          </w:p>
        </w:tc>
        <w:tc>
          <w:tcPr>
            <w:tcW w:w="1890" w:type="dxa"/>
          </w:tcPr>
          <w:p w14:paraId="221CD937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47C5D285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0B2A135C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44" w:type="dxa"/>
          </w:tcPr>
          <w:p w14:paraId="68355822" w14:textId="4C8B3172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530" w:type="dxa"/>
          </w:tcPr>
          <w:p w14:paraId="6182F487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0" w:type="dxa"/>
          </w:tcPr>
          <w:p w14:paraId="77EBD99F" w14:textId="50432E2B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61DF9FDB" w14:textId="77777777" w:rsidTr="008C4BE9">
        <w:tc>
          <w:tcPr>
            <w:tcW w:w="2875" w:type="dxa"/>
          </w:tcPr>
          <w:p w14:paraId="27185B13" w14:textId="2E7BF191" w:rsidR="008C4BE9" w:rsidRDefault="008C4BE9" w:rsidP="008C4BE9">
            <w:pPr>
              <w:ind w:firstLine="0"/>
            </w:pPr>
            <w:r>
              <w:t>Religious attendance</w:t>
            </w:r>
          </w:p>
        </w:tc>
        <w:tc>
          <w:tcPr>
            <w:tcW w:w="1890" w:type="dxa"/>
          </w:tcPr>
          <w:p w14:paraId="6C6ABDFE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800" w:type="dxa"/>
          </w:tcPr>
          <w:p w14:paraId="5607AE29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86" w:type="dxa"/>
          </w:tcPr>
          <w:p w14:paraId="7FB14284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44" w:type="dxa"/>
          </w:tcPr>
          <w:p w14:paraId="4E51CA2C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530" w:type="dxa"/>
          </w:tcPr>
          <w:p w14:paraId="32C5DC84" w14:textId="3C14F344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10" w:type="dxa"/>
          </w:tcPr>
          <w:p w14:paraId="6BA98852" w14:textId="4F09D0D7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</w:tbl>
    <w:p w14:paraId="7E5E0734" w14:textId="77777777" w:rsidR="00C750F5" w:rsidRDefault="00C750F5" w:rsidP="008C4BE9">
      <w:pPr>
        <w:ind w:firstLine="0"/>
      </w:pPr>
    </w:p>
    <w:p w14:paraId="277956AF" w14:textId="004552DB" w:rsidR="008C4BE9" w:rsidRDefault="008C4BE9" w:rsidP="008C4BE9">
      <w:pPr>
        <w:ind w:firstLine="0"/>
      </w:pPr>
    </w:p>
    <w:p w14:paraId="43436AFD" w14:textId="0C6C3498" w:rsidR="008C4BE9" w:rsidRDefault="008C4BE9">
      <w:pPr>
        <w:spacing w:after="160" w:line="259" w:lineRule="auto"/>
        <w:ind w:firstLine="0"/>
      </w:pPr>
      <w:r>
        <w:br w:type="page"/>
      </w:r>
    </w:p>
    <w:p w14:paraId="2E2A746D" w14:textId="449CA6C7" w:rsidR="008C4BE9" w:rsidRDefault="008C4BE9" w:rsidP="008C4BE9">
      <w:pPr>
        <w:ind w:firstLine="0"/>
      </w:pPr>
      <w:r>
        <w:lastRenderedPageBreak/>
        <w:t>Table 2: Varaibles presented in original paper</w:t>
      </w:r>
    </w:p>
    <w:p w14:paraId="2DA9C768" w14:textId="77777777" w:rsidR="008C4BE9" w:rsidRDefault="008C4BE9" w:rsidP="008C4BE9">
      <w:pPr>
        <w:ind w:firstLine="0"/>
      </w:pPr>
    </w:p>
    <w:tbl>
      <w:tblPr>
        <w:tblStyle w:val="TableGrid"/>
        <w:tblW w:w="8905" w:type="dxa"/>
        <w:tblLook w:val="04A0" w:firstRow="1" w:lastRow="0" w:firstColumn="1" w:lastColumn="0" w:noHBand="0" w:noVBand="1"/>
      </w:tblPr>
      <w:tblGrid>
        <w:gridCol w:w="3415"/>
        <w:gridCol w:w="1705"/>
        <w:gridCol w:w="1715"/>
        <w:gridCol w:w="2070"/>
      </w:tblGrid>
      <w:tr w:rsidR="008C4BE9" w14:paraId="36F41662" w14:textId="77777777" w:rsidTr="008C4BE9">
        <w:tc>
          <w:tcPr>
            <w:tcW w:w="3415" w:type="dxa"/>
          </w:tcPr>
          <w:p w14:paraId="26380B8D" w14:textId="77777777" w:rsidR="008C4BE9" w:rsidRDefault="008C4BE9" w:rsidP="008C4BE9">
            <w:pPr>
              <w:ind w:firstLine="0"/>
            </w:pPr>
            <w:r>
              <w:t>variables</w:t>
            </w:r>
          </w:p>
        </w:tc>
        <w:tc>
          <w:tcPr>
            <w:tcW w:w="1705" w:type="dxa"/>
          </w:tcPr>
          <w:p w14:paraId="16A40230" w14:textId="0D39272E" w:rsidR="008C4BE9" w:rsidRDefault="008C4BE9" w:rsidP="008C4BE9">
            <w:pPr>
              <w:ind w:firstLine="0"/>
              <w:jc w:val="center"/>
            </w:pPr>
            <w:r>
              <w:t>D</w:t>
            </w:r>
            <w:r>
              <w:t>emo</w:t>
            </w:r>
            <w:r>
              <w:t xml:space="preserve"> + SDOH</w:t>
            </w:r>
          </w:p>
        </w:tc>
        <w:tc>
          <w:tcPr>
            <w:tcW w:w="1715" w:type="dxa"/>
          </w:tcPr>
          <w:p w14:paraId="2CF4B252" w14:textId="63BB2CA2" w:rsidR="008C4BE9" w:rsidRDefault="008C4BE9" w:rsidP="008C4BE9">
            <w:pPr>
              <w:ind w:firstLine="0"/>
              <w:jc w:val="center"/>
            </w:pPr>
            <w:r>
              <w:t>DEMO+SDOH +</w:t>
            </w:r>
            <w:r>
              <w:t xml:space="preserve"> risk factors</w:t>
            </w:r>
          </w:p>
        </w:tc>
        <w:tc>
          <w:tcPr>
            <w:tcW w:w="2070" w:type="dxa"/>
          </w:tcPr>
          <w:p w14:paraId="4269C72F" w14:textId="68680E5F" w:rsidR="008C4BE9" w:rsidRDefault="008C4BE9" w:rsidP="008C4BE9">
            <w:pPr>
              <w:ind w:firstLine="0"/>
              <w:jc w:val="center"/>
            </w:pPr>
            <w:r>
              <w:t>DEMO+SDOH + risk factors</w:t>
            </w:r>
            <w:r>
              <w:t xml:space="preserve"> + religious attendance</w:t>
            </w:r>
          </w:p>
        </w:tc>
      </w:tr>
      <w:tr w:rsidR="008C4BE9" w14:paraId="5C0E8322" w14:textId="77777777" w:rsidTr="008C4BE9">
        <w:tc>
          <w:tcPr>
            <w:tcW w:w="3415" w:type="dxa"/>
          </w:tcPr>
          <w:p w14:paraId="4D0B7C47" w14:textId="3D98981B" w:rsidR="008C4BE9" w:rsidRDefault="008C4BE9" w:rsidP="008C4BE9">
            <w:pPr>
              <w:ind w:firstLine="0"/>
            </w:pPr>
            <w:r>
              <w:t>Age</w:t>
            </w:r>
          </w:p>
        </w:tc>
        <w:tc>
          <w:tcPr>
            <w:tcW w:w="1705" w:type="dxa"/>
          </w:tcPr>
          <w:p w14:paraId="6A33AFE3" w14:textId="365B2965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15" w:type="dxa"/>
          </w:tcPr>
          <w:p w14:paraId="5BEF7A98" w14:textId="718F3B14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0D3EFEFA" w14:textId="45AF4C6B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4E7862F7" w14:textId="77777777" w:rsidTr="008C4BE9">
        <w:tc>
          <w:tcPr>
            <w:tcW w:w="3415" w:type="dxa"/>
          </w:tcPr>
          <w:p w14:paraId="33C98A9E" w14:textId="18DF0EC2" w:rsidR="008C4BE9" w:rsidRDefault="008C4BE9" w:rsidP="008C4BE9">
            <w:pPr>
              <w:ind w:firstLine="0"/>
            </w:pPr>
            <w:r>
              <w:t>Race and ethnicity</w:t>
            </w:r>
          </w:p>
        </w:tc>
        <w:tc>
          <w:tcPr>
            <w:tcW w:w="1705" w:type="dxa"/>
          </w:tcPr>
          <w:p w14:paraId="49234D45" w14:textId="5CD273B7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15" w:type="dxa"/>
          </w:tcPr>
          <w:p w14:paraId="6A582568" w14:textId="1EDA5837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52A002B6" w14:textId="71138680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491078CB" w14:textId="77777777" w:rsidTr="008C4BE9">
        <w:tc>
          <w:tcPr>
            <w:tcW w:w="3415" w:type="dxa"/>
          </w:tcPr>
          <w:p w14:paraId="7B797279" w14:textId="57644B6C" w:rsidR="008C4BE9" w:rsidRDefault="008C4BE9" w:rsidP="008C4BE9">
            <w:pPr>
              <w:ind w:firstLine="0"/>
            </w:pPr>
            <w:r>
              <w:t>Marital status</w:t>
            </w:r>
          </w:p>
        </w:tc>
        <w:tc>
          <w:tcPr>
            <w:tcW w:w="1705" w:type="dxa"/>
          </w:tcPr>
          <w:p w14:paraId="3AB41818" w14:textId="72304E87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15" w:type="dxa"/>
          </w:tcPr>
          <w:p w14:paraId="2A0D137B" w14:textId="397709D3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52B12974" w14:textId="151BD058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13B928F8" w14:textId="77777777" w:rsidTr="008C4BE9">
        <w:tc>
          <w:tcPr>
            <w:tcW w:w="3415" w:type="dxa"/>
          </w:tcPr>
          <w:p w14:paraId="17F6E036" w14:textId="38639C2D" w:rsidR="008C4BE9" w:rsidRDefault="008C4BE9" w:rsidP="008C4BE9">
            <w:pPr>
              <w:ind w:firstLine="0"/>
            </w:pPr>
            <w:r>
              <w:t>education</w:t>
            </w:r>
          </w:p>
        </w:tc>
        <w:tc>
          <w:tcPr>
            <w:tcW w:w="1705" w:type="dxa"/>
          </w:tcPr>
          <w:p w14:paraId="3CCABFD2" w14:textId="6223B0E9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15" w:type="dxa"/>
          </w:tcPr>
          <w:p w14:paraId="492DB6A0" w14:textId="26C0C74F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79C40212" w14:textId="67146C8D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46AE6E89" w14:textId="77777777" w:rsidTr="008C4BE9">
        <w:tc>
          <w:tcPr>
            <w:tcW w:w="3415" w:type="dxa"/>
          </w:tcPr>
          <w:p w14:paraId="41656472" w14:textId="1FBEEDCF" w:rsidR="008C4BE9" w:rsidRDefault="008C4BE9" w:rsidP="008C4BE9">
            <w:pPr>
              <w:ind w:firstLine="0"/>
            </w:pPr>
            <w:r>
              <w:t>Poverty level</w:t>
            </w:r>
          </w:p>
        </w:tc>
        <w:tc>
          <w:tcPr>
            <w:tcW w:w="1705" w:type="dxa"/>
          </w:tcPr>
          <w:p w14:paraId="363BE226" w14:textId="6FE16567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15" w:type="dxa"/>
          </w:tcPr>
          <w:p w14:paraId="325F9469" w14:textId="4CAAEB81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17CD5A5C" w14:textId="159539FD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21C57F3B" w14:textId="77777777" w:rsidTr="008C4BE9">
        <w:tc>
          <w:tcPr>
            <w:tcW w:w="3415" w:type="dxa"/>
          </w:tcPr>
          <w:p w14:paraId="2CD35E47" w14:textId="415543DC" w:rsidR="008C4BE9" w:rsidRDefault="008C4BE9" w:rsidP="008C4BE9">
            <w:pPr>
              <w:ind w:firstLine="0"/>
            </w:pPr>
            <w:r>
              <w:t>Health insurance</w:t>
            </w:r>
          </w:p>
        </w:tc>
        <w:tc>
          <w:tcPr>
            <w:tcW w:w="1705" w:type="dxa"/>
          </w:tcPr>
          <w:p w14:paraId="4F5152A0" w14:textId="1D710330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15" w:type="dxa"/>
          </w:tcPr>
          <w:p w14:paraId="7DDBB3B1" w14:textId="54198A7B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708978E5" w14:textId="18DE4D71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0B8F7C3A" w14:textId="77777777" w:rsidTr="008C4BE9">
        <w:tc>
          <w:tcPr>
            <w:tcW w:w="3415" w:type="dxa"/>
          </w:tcPr>
          <w:p w14:paraId="30AECB6F" w14:textId="49D4C658" w:rsidR="008C4BE9" w:rsidRDefault="008C4BE9" w:rsidP="008C4BE9">
            <w:pPr>
              <w:ind w:firstLine="0"/>
            </w:pPr>
            <w:r>
              <w:t>Worried food would run out</w:t>
            </w:r>
          </w:p>
        </w:tc>
        <w:tc>
          <w:tcPr>
            <w:tcW w:w="1705" w:type="dxa"/>
          </w:tcPr>
          <w:p w14:paraId="0B9616BD" w14:textId="65F09E41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15" w:type="dxa"/>
          </w:tcPr>
          <w:p w14:paraId="17F3190B" w14:textId="72E2699F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6414804E" w14:textId="234DBA2D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6C37A895" w14:textId="77777777" w:rsidTr="008C4BE9">
        <w:tc>
          <w:tcPr>
            <w:tcW w:w="3415" w:type="dxa"/>
          </w:tcPr>
          <w:p w14:paraId="1A9D73C5" w14:textId="4EE7E5BB" w:rsidR="008C4BE9" w:rsidRDefault="008C4BE9" w:rsidP="008C4BE9">
            <w:pPr>
              <w:ind w:firstLine="0"/>
            </w:pPr>
            <w:r>
              <w:t>Ran out of food</w:t>
            </w:r>
          </w:p>
        </w:tc>
        <w:tc>
          <w:tcPr>
            <w:tcW w:w="1705" w:type="dxa"/>
          </w:tcPr>
          <w:p w14:paraId="31D11018" w14:textId="1B027334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1715" w:type="dxa"/>
          </w:tcPr>
          <w:p w14:paraId="3C63470E" w14:textId="72FAE9E7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47A9B1DD" w14:textId="31A41FEE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63D829D5" w14:textId="77777777" w:rsidTr="008C4BE9">
        <w:tc>
          <w:tcPr>
            <w:tcW w:w="3415" w:type="dxa"/>
          </w:tcPr>
          <w:p w14:paraId="2E4B45C7" w14:textId="47E51F0C" w:rsidR="008C4BE9" w:rsidRDefault="008C4BE9" w:rsidP="008C4BE9">
            <w:pPr>
              <w:ind w:firstLine="0"/>
            </w:pPr>
            <w:r>
              <w:t>Difficulty walking</w:t>
            </w:r>
          </w:p>
        </w:tc>
        <w:tc>
          <w:tcPr>
            <w:tcW w:w="1705" w:type="dxa"/>
          </w:tcPr>
          <w:p w14:paraId="35D10B44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5" w:type="dxa"/>
          </w:tcPr>
          <w:p w14:paraId="2FA9F803" w14:textId="34CE8227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269C496F" w14:textId="0069C548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142C8D3D" w14:textId="77777777" w:rsidTr="008C4BE9">
        <w:tc>
          <w:tcPr>
            <w:tcW w:w="3415" w:type="dxa"/>
          </w:tcPr>
          <w:p w14:paraId="76C9B6A7" w14:textId="55CACAB1" w:rsidR="008C4BE9" w:rsidRDefault="008C4BE9" w:rsidP="008C4BE9">
            <w:pPr>
              <w:ind w:firstLine="0"/>
            </w:pPr>
            <w:r>
              <w:t>High blood pressure</w:t>
            </w:r>
          </w:p>
        </w:tc>
        <w:tc>
          <w:tcPr>
            <w:tcW w:w="1705" w:type="dxa"/>
          </w:tcPr>
          <w:p w14:paraId="164734B2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5" w:type="dxa"/>
          </w:tcPr>
          <w:p w14:paraId="44BD505A" w14:textId="7163E051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2DC075AC" w14:textId="74C20A22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09F9AE21" w14:textId="77777777" w:rsidTr="008C4BE9">
        <w:tc>
          <w:tcPr>
            <w:tcW w:w="3415" w:type="dxa"/>
          </w:tcPr>
          <w:p w14:paraId="0C33143C" w14:textId="0A30B459" w:rsidR="008C4BE9" w:rsidRDefault="008C4BE9" w:rsidP="008C4BE9">
            <w:pPr>
              <w:ind w:firstLine="0"/>
            </w:pPr>
            <w:r>
              <w:t>Relative Fat Mass</w:t>
            </w:r>
          </w:p>
        </w:tc>
        <w:tc>
          <w:tcPr>
            <w:tcW w:w="1705" w:type="dxa"/>
          </w:tcPr>
          <w:p w14:paraId="6305CE9B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5" w:type="dxa"/>
          </w:tcPr>
          <w:p w14:paraId="70D3F084" w14:textId="1FA16E93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0DBEDA7D" w14:textId="530BB649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310D3105" w14:textId="77777777" w:rsidTr="008C4BE9">
        <w:tc>
          <w:tcPr>
            <w:tcW w:w="3415" w:type="dxa"/>
          </w:tcPr>
          <w:p w14:paraId="4A99E940" w14:textId="4F4721E5" w:rsidR="008C4BE9" w:rsidRDefault="008C4BE9" w:rsidP="008C4BE9">
            <w:pPr>
              <w:ind w:firstLine="0"/>
            </w:pPr>
            <w:r>
              <w:t>Fasting glucose</w:t>
            </w:r>
          </w:p>
        </w:tc>
        <w:tc>
          <w:tcPr>
            <w:tcW w:w="1705" w:type="dxa"/>
          </w:tcPr>
          <w:p w14:paraId="530DD430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5" w:type="dxa"/>
          </w:tcPr>
          <w:p w14:paraId="5492223C" w14:textId="0F1BCDA7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053827C0" w14:textId="035CE105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7C45FB07" w14:textId="77777777" w:rsidTr="008C4BE9">
        <w:tc>
          <w:tcPr>
            <w:tcW w:w="3415" w:type="dxa"/>
          </w:tcPr>
          <w:p w14:paraId="621E5D10" w14:textId="343D14DF" w:rsidR="008C4BE9" w:rsidRDefault="008C4BE9" w:rsidP="008C4BE9">
            <w:pPr>
              <w:ind w:firstLine="0"/>
            </w:pPr>
            <w:r>
              <w:t>Cigarette use</w:t>
            </w:r>
          </w:p>
        </w:tc>
        <w:tc>
          <w:tcPr>
            <w:tcW w:w="1705" w:type="dxa"/>
          </w:tcPr>
          <w:p w14:paraId="0DA03CC7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5" w:type="dxa"/>
          </w:tcPr>
          <w:p w14:paraId="574862ED" w14:textId="38AD47C0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0F0806A0" w14:textId="1D312FC5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5D217B60" w14:textId="77777777" w:rsidTr="008C4BE9">
        <w:tc>
          <w:tcPr>
            <w:tcW w:w="3415" w:type="dxa"/>
          </w:tcPr>
          <w:p w14:paraId="23BC2DF6" w14:textId="059D0073" w:rsidR="008C4BE9" w:rsidRDefault="008C4BE9" w:rsidP="008C4BE9">
            <w:pPr>
              <w:ind w:firstLine="0"/>
            </w:pPr>
            <w:r>
              <w:t>Alcohol use</w:t>
            </w:r>
          </w:p>
        </w:tc>
        <w:tc>
          <w:tcPr>
            <w:tcW w:w="1705" w:type="dxa"/>
          </w:tcPr>
          <w:p w14:paraId="68A33CD3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5" w:type="dxa"/>
          </w:tcPr>
          <w:p w14:paraId="596162E9" w14:textId="6AA6608C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081C72F1" w14:textId="03025FD4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232FE6E4" w14:textId="77777777" w:rsidTr="008C4BE9">
        <w:tc>
          <w:tcPr>
            <w:tcW w:w="3415" w:type="dxa"/>
          </w:tcPr>
          <w:p w14:paraId="688701AA" w14:textId="7B350209" w:rsidR="008C4BE9" w:rsidRDefault="008C4BE9" w:rsidP="008C4BE9">
            <w:pPr>
              <w:ind w:firstLine="0"/>
            </w:pPr>
            <w:r>
              <w:t>Number of HC visits</w:t>
            </w:r>
          </w:p>
        </w:tc>
        <w:tc>
          <w:tcPr>
            <w:tcW w:w="1705" w:type="dxa"/>
          </w:tcPr>
          <w:p w14:paraId="2AE9EC86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5" w:type="dxa"/>
          </w:tcPr>
          <w:p w14:paraId="6B239995" w14:textId="0BD2C5DC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  <w:tc>
          <w:tcPr>
            <w:tcW w:w="2070" w:type="dxa"/>
          </w:tcPr>
          <w:p w14:paraId="4FC7DF37" w14:textId="0D22F188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505CCD1E" w14:textId="77777777" w:rsidTr="008C4BE9">
        <w:tc>
          <w:tcPr>
            <w:tcW w:w="3415" w:type="dxa"/>
          </w:tcPr>
          <w:p w14:paraId="7FB96D46" w14:textId="3836650F" w:rsidR="008C4BE9" w:rsidRDefault="008C4BE9" w:rsidP="008C4BE9">
            <w:pPr>
              <w:ind w:firstLine="0"/>
            </w:pPr>
            <w:r>
              <w:t>Relgious attendance</w:t>
            </w:r>
          </w:p>
        </w:tc>
        <w:tc>
          <w:tcPr>
            <w:tcW w:w="1705" w:type="dxa"/>
          </w:tcPr>
          <w:p w14:paraId="71258CC4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5" w:type="dxa"/>
          </w:tcPr>
          <w:p w14:paraId="48963BA1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2070" w:type="dxa"/>
          </w:tcPr>
          <w:p w14:paraId="467A7637" w14:textId="69FD066A" w:rsidR="008C4BE9" w:rsidRDefault="008C4BE9" w:rsidP="008C4BE9">
            <w:pPr>
              <w:ind w:firstLine="0"/>
              <w:jc w:val="center"/>
            </w:pPr>
            <w:r>
              <w:t>X</w:t>
            </w:r>
          </w:p>
        </w:tc>
      </w:tr>
      <w:tr w:rsidR="008C4BE9" w14:paraId="25F414F4" w14:textId="77777777" w:rsidTr="008C4BE9">
        <w:tc>
          <w:tcPr>
            <w:tcW w:w="3415" w:type="dxa"/>
          </w:tcPr>
          <w:p w14:paraId="1335CBBF" w14:textId="4CD204DC" w:rsidR="008C4BE9" w:rsidRDefault="008C4BE9" w:rsidP="008C4BE9">
            <w:pPr>
              <w:ind w:firstLine="0"/>
            </w:pPr>
          </w:p>
        </w:tc>
        <w:tc>
          <w:tcPr>
            <w:tcW w:w="1705" w:type="dxa"/>
          </w:tcPr>
          <w:p w14:paraId="5DF0AC04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5" w:type="dxa"/>
          </w:tcPr>
          <w:p w14:paraId="7503EC11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2070" w:type="dxa"/>
          </w:tcPr>
          <w:p w14:paraId="3284477B" w14:textId="339A9850" w:rsidR="008C4BE9" w:rsidRDefault="008C4BE9" w:rsidP="008C4BE9">
            <w:pPr>
              <w:ind w:firstLine="0"/>
              <w:jc w:val="center"/>
            </w:pPr>
          </w:p>
        </w:tc>
      </w:tr>
      <w:tr w:rsidR="008C4BE9" w14:paraId="24B911FD" w14:textId="77777777" w:rsidTr="008C4BE9">
        <w:tc>
          <w:tcPr>
            <w:tcW w:w="3415" w:type="dxa"/>
          </w:tcPr>
          <w:p w14:paraId="1FD4A4AB" w14:textId="301156EC" w:rsidR="008C4BE9" w:rsidRDefault="008C4BE9" w:rsidP="008C4BE9">
            <w:pPr>
              <w:ind w:firstLine="0"/>
            </w:pPr>
          </w:p>
        </w:tc>
        <w:tc>
          <w:tcPr>
            <w:tcW w:w="1705" w:type="dxa"/>
          </w:tcPr>
          <w:p w14:paraId="7F5F2AC5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1715" w:type="dxa"/>
          </w:tcPr>
          <w:p w14:paraId="00F8B172" w14:textId="77777777" w:rsidR="008C4BE9" w:rsidRDefault="008C4BE9" w:rsidP="008C4BE9">
            <w:pPr>
              <w:ind w:firstLine="0"/>
              <w:jc w:val="center"/>
            </w:pPr>
          </w:p>
        </w:tc>
        <w:tc>
          <w:tcPr>
            <w:tcW w:w="2070" w:type="dxa"/>
          </w:tcPr>
          <w:p w14:paraId="5FBC08DA" w14:textId="77777777" w:rsidR="008C4BE9" w:rsidRDefault="008C4BE9" w:rsidP="008C4BE9">
            <w:pPr>
              <w:ind w:firstLine="0"/>
              <w:jc w:val="center"/>
            </w:pPr>
          </w:p>
        </w:tc>
      </w:tr>
    </w:tbl>
    <w:p w14:paraId="69C784A1" w14:textId="172D64D0" w:rsidR="008C4BE9" w:rsidRDefault="008C4BE9" w:rsidP="008C4BE9">
      <w:pPr>
        <w:ind w:firstLine="0"/>
      </w:pPr>
    </w:p>
    <w:p w14:paraId="43813B95" w14:textId="77777777" w:rsidR="008C4BE9" w:rsidRDefault="008C4BE9">
      <w:pPr>
        <w:spacing w:after="160" w:line="259" w:lineRule="auto"/>
        <w:ind w:firstLine="0"/>
      </w:pPr>
      <w:r>
        <w:br w:type="page"/>
      </w:r>
    </w:p>
    <w:p w14:paraId="6D740695" w14:textId="77777777" w:rsidR="008C4BE9" w:rsidRDefault="008C4BE9" w:rsidP="008C4BE9">
      <w:pPr>
        <w:ind w:firstLine="0"/>
      </w:pPr>
    </w:p>
    <w:p w14:paraId="39D76F7E" w14:textId="6D94BB45" w:rsidR="008C4BE9" w:rsidRDefault="008C4BE9" w:rsidP="008C4BE9">
      <w:pPr>
        <w:ind w:firstLine="0"/>
      </w:pPr>
      <w:r>
        <w:t>Table 3: I suggest the following</w:t>
      </w:r>
    </w:p>
    <w:tbl>
      <w:tblPr>
        <w:tblStyle w:val="TableGrid"/>
        <w:tblW w:w="12950" w:type="dxa"/>
        <w:tblLook w:val="04A0" w:firstRow="1" w:lastRow="0" w:firstColumn="1" w:lastColumn="0" w:noHBand="0" w:noVBand="1"/>
      </w:tblPr>
      <w:tblGrid>
        <w:gridCol w:w="2055"/>
        <w:gridCol w:w="1892"/>
        <w:gridCol w:w="1891"/>
        <w:gridCol w:w="1891"/>
        <w:gridCol w:w="1891"/>
        <w:gridCol w:w="1749"/>
        <w:gridCol w:w="1581"/>
      </w:tblGrid>
      <w:tr w:rsidR="008C4BE9" w14:paraId="288221F2" w14:textId="20D3CB39" w:rsidTr="008C4BE9">
        <w:tc>
          <w:tcPr>
            <w:tcW w:w="2055" w:type="dxa"/>
          </w:tcPr>
          <w:p w14:paraId="3FDD513B" w14:textId="77777777" w:rsidR="008C4BE9" w:rsidRDefault="008C4BE9" w:rsidP="00ED08EF">
            <w:pPr>
              <w:ind w:firstLine="0"/>
            </w:pPr>
            <w:r>
              <w:t>variables</w:t>
            </w:r>
          </w:p>
        </w:tc>
        <w:tc>
          <w:tcPr>
            <w:tcW w:w="1892" w:type="dxa"/>
          </w:tcPr>
          <w:p w14:paraId="1605EE58" w14:textId="65F243EF" w:rsidR="008C4BE9" w:rsidRDefault="008C4BE9" w:rsidP="00ED08EF">
            <w:pPr>
              <w:ind w:firstLine="0"/>
            </w:pPr>
            <w:r>
              <w:t>Control</w:t>
            </w:r>
          </w:p>
        </w:tc>
        <w:tc>
          <w:tcPr>
            <w:tcW w:w="1891" w:type="dxa"/>
          </w:tcPr>
          <w:p w14:paraId="46192FEE" w14:textId="7184F348" w:rsidR="008C4BE9" w:rsidRDefault="008C4BE9" w:rsidP="00ED08EF">
            <w:pPr>
              <w:ind w:firstLine="0"/>
            </w:pPr>
            <w:r>
              <w:t>Control + Demo</w:t>
            </w:r>
          </w:p>
        </w:tc>
        <w:tc>
          <w:tcPr>
            <w:tcW w:w="1891" w:type="dxa"/>
          </w:tcPr>
          <w:p w14:paraId="5E6C5FEF" w14:textId="7001A005" w:rsidR="008C4BE9" w:rsidRDefault="008C4BE9" w:rsidP="00ED08EF">
            <w:pPr>
              <w:ind w:firstLine="0"/>
            </w:pPr>
            <w:r>
              <w:t>Control + Demo + Risks</w:t>
            </w:r>
          </w:p>
        </w:tc>
        <w:tc>
          <w:tcPr>
            <w:tcW w:w="1891" w:type="dxa"/>
          </w:tcPr>
          <w:p w14:paraId="19C656FF" w14:textId="7CBD0132" w:rsidR="008C4BE9" w:rsidRDefault="008C4BE9" w:rsidP="00ED08EF">
            <w:pPr>
              <w:ind w:firstLine="0"/>
            </w:pPr>
            <w:r>
              <w:t>Control + Demo + SDOH</w:t>
            </w:r>
          </w:p>
        </w:tc>
        <w:tc>
          <w:tcPr>
            <w:tcW w:w="1749" w:type="dxa"/>
          </w:tcPr>
          <w:p w14:paraId="7C2D5730" w14:textId="07B5B1AD" w:rsidR="008C4BE9" w:rsidRDefault="008C4BE9" w:rsidP="00ED08EF">
            <w:pPr>
              <w:ind w:firstLine="0"/>
            </w:pPr>
            <w:r>
              <w:t>Control + demo + Risks + SDOH</w:t>
            </w:r>
          </w:p>
        </w:tc>
        <w:tc>
          <w:tcPr>
            <w:tcW w:w="1581" w:type="dxa"/>
          </w:tcPr>
          <w:p w14:paraId="782813A8" w14:textId="401F3DA3" w:rsidR="008C4BE9" w:rsidRDefault="008C4BE9" w:rsidP="00ED08EF">
            <w:pPr>
              <w:ind w:firstLine="0"/>
            </w:pPr>
            <w:r>
              <w:t>Control + demo + Risks + SDOH</w:t>
            </w:r>
            <w:r>
              <w:t xml:space="preserve"> + religious attendance</w:t>
            </w:r>
          </w:p>
        </w:tc>
      </w:tr>
      <w:tr w:rsidR="008C4BE9" w14:paraId="440C447A" w14:textId="34871EF3" w:rsidTr="008C4BE9">
        <w:tc>
          <w:tcPr>
            <w:tcW w:w="2055" w:type="dxa"/>
          </w:tcPr>
          <w:p w14:paraId="235D0EC4" w14:textId="77777777" w:rsidR="008C4BE9" w:rsidRDefault="008C4BE9" w:rsidP="00ED08EF">
            <w:pPr>
              <w:ind w:firstLine="0"/>
            </w:pPr>
            <w:r>
              <w:t>Age</w:t>
            </w:r>
          </w:p>
        </w:tc>
        <w:tc>
          <w:tcPr>
            <w:tcW w:w="1892" w:type="dxa"/>
          </w:tcPr>
          <w:p w14:paraId="0802A2AF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62FFA8AD" w14:textId="7C95559F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3F9692E6" w14:textId="4F509F64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619A5A27" w14:textId="7EA94A5B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4F064A65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3EBB2120" w14:textId="77777777" w:rsidR="008C4BE9" w:rsidRDefault="008C4BE9" w:rsidP="00ED08EF">
            <w:pPr>
              <w:ind w:firstLine="0"/>
            </w:pPr>
          </w:p>
        </w:tc>
      </w:tr>
      <w:tr w:rsidR="008C4BE9" w14:paraId="4D4668ED" w14:textId="2BF2A217" w:rsidTr="008C4BE9">
        <w:tc>
          <w:tcPr>
            <w:tcW w:w="2055" w:type="dxa"/>
          </w:tcPr>
          <w:p w14:paraId="25ABDCE8" w14:textId="77777777" w:rsidR="008C4BE9" w:rsidRDefault="008C4BE9" w:rsidP="00ED08EF">
            <w:pPr>
              <w:ind w:firstLine="0"/>
            </w:pPr>
            <w:r>
              <w:t># of healthcare visits</w:t>
            </w:r>
          </w:p>
        </w:tc>
        <w:tc>
          <w:tcPr>
            <w:tcW w:w="1892" w:type="dxa"/>
          </w:tcPr>
          <w:p w14:paraId="5BBDF05B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0D9D2E02" w14:textId="6827D908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0574CD74" w14:textId="04F6DD8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73F1F1E1" w14:textId="0E8E558D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049BBE2F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1641218D" w14:textId="77777777" w:rsidR="008C4BE9" w:rsidRDefault="008C4BE9" w:rsidP="00ED08EF">
            <w:pPr>
              <w:ind w:firstLine="0"/>
            </w:pPr>
          </w:p>
        </w:tc>
      </w:tr>
      <w:tr w:rsidR="008C4BE9" w14:paraId="6A77A4A6" w14:textId="5BB0E5DA" w:rsidTr="008C4BE9">
        <w:tc>
          <w:tcPr>
            <w:tcW w:w="2055" w:type="dxa"/>
          </w:tcPr>
          <w:p w14:paraId="2134323A" w14:textId="77777777" w:rsidR="008C4BE9" w:rsidRDefault="008C4BE9" w:rsidP="00ED08EF">
            <w:pPr>
              <w:ind w:firstLine="0"/>
            </w:pPr>
            <w:r>
              <w:t>Race and Ethnicity</w:t>
            </w:r>
          </w:p>
        </w:tc>
        <w:tc>
          <w:tcPr>
            <w:tcW w:w="1892" w:type="dxa"/>
          </w:tcPr>
          <w:p w14:paraId="35B87785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688ECD2F" w14:textId="20BAB4D8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655A7CC1" w14:textId="61FAAB69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5EB2C044" w14:textId="6CFA9CB3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3904FE6F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2C6ECEE9" w14:textId="77777777" w:rsidR="008C4BE9" w:rsidRDefault="008C4BE9" w:rsidP="00ED08EF">
            <w:pPr>
              <w:ind w:firstLine="0"/>
            </w:pPr>
          </w:p>
        </w:tc>
      </w:tr>
      <w:tr w:rsidR="008C4BE9" w14:paraId="5B88DA8A" w14:textId="32049E02" w:rsidTr="008C4BE9">
        <w:tc>
          <w:tcPr>
            <w:tcW w:w="2055" w:type="dxa"/>
          </w:tcPr>
          <w:p w14:paraId="0AF45C62" w14:textId="77777777" w:rsidR="008C4BE9" w:rsidRDefault="008C4BE9" w:rsidP="00ED08EF">
            <w:pPr>
              <w:ind w:firstLine="0"/>
            </w:pPr>
            <w:r>
              <w:t>Education</w:t>
            </w:r>
          </w:p>
        </w:tc>
        <w:tc>
          <w:tcPr>
            <w:tcW w:w="1892" w:type="dxa"/>
          </w:tcPr>
          <w:p w14:paraId="78118195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605A4D6A" w14:textId="00CDF3E0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16C81A8D" w14:textId="49626F72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716B18C7" w14:textId="5B70F086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48FC3573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762E72A3" w14:textId="77777777" w:rsidR="008C4BE9" w:rsidRDefault="008C4BE9" w:rsidP="00ED08EF">
            <w:pPr>
              <w:ind w:firstLine="0"/>
            </w:pPr>
          </w:p>
        </w:tc>
      </w:tr>
      <w:tr w:rsidR="008C4BE9" w14:paraId="012230DA" w14:textId="6EF0D518" w:rsidTr="008C4BE9">
        <w:tc>
          <w:tcPr>
            <w:tcW w:w="2055" w:type="dxa"/>
          </w:tcPr>
          <w:p w14:paraId="2C34D027" w14:textId="77777777" w:rsidR="008C4BE9" w:rsidRDefault="008C4BE9" w:rsidP="00ED08EF">
            <w:pPr>
              <w:ind w:firstLine="0"/>
            </w:pPr>
            <w:r>
              <w:t>Marital status</w:t>
            </w:r>
          </w:p>
        </w:tc>
        <w:tc>
          <w:tcPr>
            <w:tcW w:w="1892" w:type="dxa"/>
          </w:tcPr>
          <w:p w14:paraId="25D2ADA2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0217309F" w14:textId="52A52D96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0123C819" w14:textId="0358D605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56161071" w14:textId="15AF4CD8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7A4AE690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282BD98E" w14:textId="77777777" w:rsidR="008C4BE9" w:rsidRDefault="008C4BE9" w:rsidP="00ED08EF">
            <w:pPr>
              <w:ind w:firstLine="0"/>
            </w:pPr>
          </w:p>
        </w:tc>
      </w:tr>
      <w:tr w:rsidR="008C4BE9" w14:paraId="28F7217C" w14:textId="3545DC5A" w:rsidTr="008C4BE9">
        <w:tc>
          <w:tcPr>
            <w:tcW w:w="2055" w:type="dxa"/>
          </w:tcPr>
          <w:p w14:paraId="17B8D604" w14:textId="77777777" w:rsidR="008C4BE9" w:rsidRDefault="008C4BE9" w:rsidP="00ED08EF">
            <w:pPr>
              <w:ind w:firstLine="0"/>
            </w:pPr>
            <w:r>
              <w:t>High blood pressur</w:t>
            </w:r>
          </w:p>
        </w:tc>
        <w:tc>
          <w:tcPr>
            <w:tcW w:w="1892" w:type="dxa"/>
          </w:tcPr>
          <w:p w14:paraId="46BB0D2D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76E9E6BE" w14:textId="1E5BE709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69D025B9" w14:textId="4EB0FD15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35E6A58E" w14:textId="54C02173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04F9E00C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54233246" w14:textId="77777777" w:rsidR="008C4BE9" w:rsidRDefault="008C4BE9" w:rsidP="00ED08EF">
            <w:pPr>
              <w:ind w:firstLine="0"/>
            </w:pPr>
          </w:p>
        </w:tc>
      </w:tr>
      <w:tr w:rsidR="008C4BE9" w14:paraId="5AF394FA" w14:textId="654C8F81" w:rsidTr="008C4BE9">
        <w:tc>
          <w:tcPr>
            <w:tcW w:w="2055" w:type="dxa"/>
          </w:tcPr>
          <w:p w14:paraId="2BCC62B5" w14:textId="77777777" w:rsidR="008C4BE9" w:rsidRDefault="008C4BE9" w:rsidP="00ED08EF">
            <w:pPr>
              <w:ind w:firstLine="0"/>
            </w:pPr>
            <w:r>
              <w:t>Cholesterol</w:t>
            </w:r>
          </w:p>
        </w:tc>
        <w:tc>
          <w:tcPr>
            <w:tcW w:w="1892" w:type="dxa"/>
          </w:tcPr>
          <w:p w14:paraId="2CB46192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48C3A00E" w14:textId="10F54713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5BAF1742" w14:textId="06460F3F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3C4911A8" w14:textId="7144138E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17F310E4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452A2D2B" w14:textId="77777777" w:rsidR="008C4BE9" w:rsidRDefault="008C4BE9" w:rsidP="00ED08EF">
            <w:pPr>
              <w:ind w:firstLine="0"/>
            </w:pPr>
          </w:p>
        </w:tc>
      </w:tr>
      <w:tr w:rsidR="008C4BE9" w14:paraId="21894E3C" w14:textId="7E139446" w:rsidTr="008C4BE9">
        <w:tc>
          <w:tcPr>
            <w:tcW w:w="2055" w:type="dxa"/>
          </w:tcPr>
          <w:p w14:paraId="4DA72D7F" w14:textId="77777777" w:rsidR="008C4BE9" w:rsidRDefault="008C4BE9" w:rsidP="00ED08EF">
            <w:pPr>
              <w:ind w:firstLine="0"/>
            </w:pPr>
            <w:r>
              <w:t>Diabetes</w:t>
            </w:r>
          </w:p>
        </w:tc>
        <w:tc>
          <w:tcPr>
            <w:tcW w:w="1892" w:type="dxa"/>
          </w:tcPr>
          <w:p w14:paraId="3FB7062A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15710937" w14:textId="1F0FE453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404669AE" w14:textId="13E00D75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1499AEFF" w14:textId="671C35BC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24B175DC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502C3079" w14:textId="77777777" w:rsidR="008C4BE9" w:rsidRDefault="008C4BE9" w:rsidP="00ED08EF">
            <w:pPr>
              <w:ind w:firstLine="0"/>
            </w:pPr>
          </w:p>
        </w:tc>
      </w:tr>
      <w:tr w:rsidR="008C4BE9" w14:paraId="1254BB11" w14:textId="4A4C734A" w:rsidTr="008C4BE9">
        <w:tc>
          <w:tcPr>
            <w:tcW w:w="2055" w:type="dxa"/>
          </w:tcPr>
          <w:p w14:paraId="2B8B1942" w14:textId="77777777" w:rsidR="008C4BE9" w:rsidRDefault="008C4BE9" w:rsidP="00ED08EF">
            <w:pPr>
              <w:ind w:firstLine="0"/>
            </w:pPr>
            <w:r>
              <w:t>Cigarette use</w:t>
            </w:r>
          </w:p>
        </w:tc>
        <w:tc>
          <w:tcPr>
            <w:tcW w:w="1892" w:type="dxa"/>
          </w:tcPr>
          <w:p w14:paraId="68CA1612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0CEAE36E" w14:textId="6B745412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0670EDF4" w14:textId="2C7B2FF0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7E469765" w14:textId="6850FFC4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626318DA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71EFB5D9" w14:textId="77777777" w:rsidR="008C4BE9" w:rsidRDefault="008C4BE9" w:rsidP="00ED08EF">
            <w:pPr>
              <w:ind w:firstLine="0"/>
            </w:pPr>
          </w:p>
        </w:tc>
      </w:tr>
      <w:tr w:rsidR="008C4BE9" w14:paraId="2BD040A2" w14:textId="1420291D" w:rsidTr="008C4BE9">
        <w:tc>
          <w:tcPr>
            <w:tcW w:w="2055" w:type="dxa"/>
          </w:tcPr>
          <w:p w14:paraId="57993698" w14:textId="77777777" w:rsidR="008C4BE9" w:rsidRDefault="008C4BE9" w:rsidP="00ED08EF">
            <w:pPr>
              <w:ind w:firstLine="0"/>
            </w:pPr>
            <w:r>
              <w:t>BMI</w:t>
            </w:r>
          </w:p>
        </w:tc>
        <w:tc>
          <w:tcPr>
            <w:tcW w:w="1892" w:type="dxa"/>
          </w:tcPr>
          <w:p w14:paraId="24DC5599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36A0723F" w14:textId="2BBDA128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0DD74C62" w14:textId="2A23B340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0D0A8F90" w14:textId="356564C3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0DDB286F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30D60AF0" w14:textId="77777777" w:rsidR="008C4BE9" w:rsidRDefault="008C4BE9" w:rsidP="00ED08EF">
            <w:pPr>
              <w:ind w:firstLine="0"/>
            </w:pPr>
          </w:p>
        </w:tc>
      </w:tr>
      <w:tr w:rsidR="008C4BE9" w14:paraId="5DDBD25B" w14:textId="1E6E6504" w:rsidTr="008C4BE9">
        <w:tc>
          <w:tcPr>
            <w:tcW w:w="2055" w:type="dxa"/>
          </w:tcPr>
          <w:p w14:paraId="6F4C5167" w14:textId="77777777" w:rsidR="008C4BE9" w:rsidRDefault="008C4BE9" w:rsidP="00ED08EF">
            <w:pPr>
              <w:ind w:firstLine="0"/>
            </w:pPr>
            <w:r>
              <w:t>Ran out of food</w:t>
            </w:r>
          </w:p>
        </w:tc>
        <w:tc>
          <w:tcPr>
            <w:tcW w:w="1892" w:type="dxa"/>
          </w:tcPr>
          <w:p w14:paraId="498EF523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25308E76" w14:textId="33CC8ECC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0A0971DF" w14:textId="444BA61D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480E9D28" w14:textId="179A0047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578156D2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0C261D67" w14:textId="77777777" w:rsidR="008C4BE9" w:rsidRDefault="008C4BE9" w:rsidP="00ED08EF">
            <w:pPr>
              <w:ind w:firstLine="0"/>
            </w:pPr>
          </w:p>
        </w:tc>
      </w:tr>
      <w:tr w:rsidR="008C4BE9" w14:paraId="0B4E3D70" w14:textId="2D42AED1" w:rsidTr="008C4BE9">
        <w:tc>
          <w:tcPr>
            <w:tcW w:w="2055" w:type="dxa"/>
          </w:tcPr>
          <w:p w14:paraId="5521C34D" w14:textId="77777777" w:rsidR="008C4BE9" w:rsidRDefault="008C4BE9" w:rsidP="00ED08EF">
            <w:pPr>
              <w:ind w:firstLine="0"/>
            </w:pPr>
            <w:r>
              <w:t>Health insurance</w:t>
            </w:r>
          </w:p>
        </w:tc>
        <w:tc>
          <w:tcPr>
            <w:tcW w:w="1892" w:type="dxa"/>
          </w:tcPr>
          <w:p w14:paraId="35D1C05D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7B05FBB1" w14:textId="0C5F0F11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7DB7DA3B" w14:textId="52D61C3C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3E010433" w14:textId="276235D4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6C0B5502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72395CD1" w14:textId="77777777" w:rsidR="008C4BE9" w:rsidRDefault="008C4BE9" w:rsidP="00ED08EF">
            <w:pPr>
              <w:ind w:firstLine="0"/>
            </w:pPr>
          </w:p>
        </w:tc>
      </w:tr>
      <w:tr w:rsidR="008C4BE9" w14:paraId="7C7CC45B" w14:textId="1DAAB66A" w:rsidTr="008C4BE9">
        <w:tc>
          <w:tcPr>
            <w:tcW w:w="2055" w:type="dxa"/>
          </w:tcPr>
          <w:p w14:paraId="5397AAB5" w14:textId="77777777" w:rsidR="008C4BE9" w:rsidRDefault="008C4BE9" w:rsidP="00ED08EF">
            <w:pPr>
              <w:ind w:firstLine="0"/>
            </w:pPr>
            <w:r>
              <w:t>Home ownership</w:t>
            </w:r>
          </w:p>
        </w:tc>
        <w:tc>
          <w:tcPr>
            <w:tcW w:w="1892" w:type="dxa"/>
          </w:tcPr>
          <w:p w14:paraId="4A4DCEFC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1AB1E672" w14:textId="4ACD8AAC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483BF919" w14:textId="2F95A399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6814C567" w14:textId="113C0FEF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033F1474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3924B6FB" w14:textId="77777777" w:rsidR="008C4BE9" w:rsidRDefault="008C4BE9" w:rsidP="00ED08EF">
            <w:pPr>
              <w:ind w:firstLine="0"/>
            </w:pPr>
          </w:p>
        </w:tc>
      </w:tr>
      <w:tr w:rsidR="008C4BE9" w14:paraId="7ED9747F" w14:textId="508C970C" w:rsidTr="008C4BE9">
        <w:tc>
          <w:tcPr>
            <w:tcW w:w="2055" w:type="dxa"/>
          </w:tcPr>
          <w:p w14:paraId="5985D8C2" w14:textId="77777777" w:rsidR="008C4BE9" w:rsidRDefault="008C4BE9" w:rsidP="00ED08EF">
            <w:pPr>
              <w:ind w:firstLine="0"/>
            </w:pPr>
            <w:r>
              <w:t>Poverty level</w:t>
            </w:r>
          </w:p>
        </w:tc>
        <w:tc>
          <w:tcPr>
            <w:tcW w:w="1892" w:type="dxa"/>
          </w:tcPr>
          <w:p w14:paraId="7CC24E8F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4AFAAEA8" w14:textId="260A85F8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2C8A7EB5" w14:textId="35E2704B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33D57AE7" w14:textId="3FD0138A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77DC642A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3C8B755C" w14:textId="77777777" w:rsidR="008C4BE9" w:rsidRDefault="008C4BE9" w:rsidP="00ED08EF">
            <w:pPr>
              <w:ind w:firstLine="0"/>
            </w:pPr>
          </w:p>
        </w:tc>
      </w:tr>
      <w:tr w:rsidR="008C4BE9" w14:paraId="666C7601" w14:textId="4D2227A2" w:rsidTr="008C4BE9">
        <w:tc>
          <w:tcPr>
            <w:tcW w:w="2055" w:type="dxa"/>
          </w:tcPr>
          <w:p w14:paraId="77572D29" w14:textId="77777777" w:rsidR="008C4BE9" w:rsidRDefault="008C4BE9" w:rsidP="00ED08EF">
            <w:pPr>
              <w:ind w:firstLine="0"/>
            </w:pPr>
            <w:r>
              <w:t>Emotional support</w:t>
            </w:r>
          </w:p>
        </w:tc>
        <w:tc>
          <w:tcPr>
            <w:tcW w:w="1892" w:type="dxa"/>
          </w:tcPr>
          <w:p w14:paraId="2F0D86E5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637542CA" w14:textId="454CD17D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20FD606B" w14:textId="0E0B52D4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59B8750C" w14:textId="582BBCF8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38896D00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32574A31" w14:textId="77777777" w:rsidR="008C4BE9" w:rsidRDefault="008C4BE9" w:rsidP="00ED08EF">
            <w:pPr>
              <w:ind w:firstLine="0"/>
            </w:pPr>
          </w:p>
        </w:tc>
      </w:tr>
      <w:tr w:rsidR="008C4BE9" w14:paraId="6611372E" w14:textId="59C6198F" w:rsidTr="008C4BE9">
        <w:tc>
          <w:tcPr>
            <w:tcW w:w="2055" w:type="dxa"/>
          </w:tcPr>
          <w:p w14:paraId="69F7E4CB" w14:textId="77777777" w:rsidR="008C4BE9" w:rsidRDefault="008C4BE9" w:rsidP="00ED08EF">
            <w:pPr>
              <w:ind w:firstLine="0"/>
            </w:pPr>
            <w:r>
              <w:t>Health care access</w:t>
            </w:r>
          </w:p>
        </w:tc>
        <w:tc>
          <w:tcPr>
            <w:tcW w:w="1892" w:type="dxa"/>
          </w:tcPr>
          <w:p w14:paraId="6366B658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4A186F5E" w14:textId="34FCDAE8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538FC279" w14:textId="24902CEE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0681E9BD" w14:textId="3368B90C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00CFB1EA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1FCF6209" w14:textId="77777777" w:rsidR="008C4BE9" w:rsidRDefault="008C4BE9" w:rsidP="00ED08EF">
            <w:pPr>
              <w:ind w:firstLine="0"/>
            </w:pPr>
          </w:p>
        </w:tc>
      </w:tr>
      <w:tr w:rsidR="008C4BE9" w14:paraId="44B4C476" w14:textId="71F0BA00" w:rsidTr="008C4BE9">
        <w:tc>
          <w:tcPr>
            <w:tcW w:w="2055" w:type="dxa"/>
          </w:tcPr>
          <w:p w14:paraId="3D7ECE15" w14:textId="77777777" w:rsidR="008C4BE9" w:rsidRDefault="008C4BE9" w:rsidP="00ED08EF">
            <w:pPr>
              <w:ind w:firstLine="0"/>
            </w:pPr>
            <w:r>
              <w:t>Depression</w:t>
            </w:r>
          </w:p>
        </w:tc>
        <w:tc>
          <w:tcPr>
            <w:tcW w:w="1892" w:type="dxa"/>
          </w:tcPr>
          <w:p w14:paraId="7CB78DD2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7A13A70A" w14:textId="766E336B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09E4CF00" w14:textId="267538E0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6C552A36" w14:textId="4D246FE0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1A6A728F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3B1C7DD3" w14:textId="77777777" w:rsidR="008C4BE9" w:rsidRDefault="008C4BE9" w:rsidP="00ED08EF">
            <w:pPr>
              <w:ind w:firstLine="0"/>
            </w:pPr>
          </w:p>
        </w:tc>
      </w:tr>
      <w:tr w:rsidR="008C4BE9" w14:paraId="1D81DAEA" w14:textId="4F13C9D0" w:rsidTr="008C4BE9">
        <w:tc>
          <w:tcPr>
            <w:tcW w:w="2055" w:type="dxa"/>
          </w:tcPr>
          <w:p w14:paraId="65E1AB9F" w14:textId="77777777" w:rsidR="008C4BE9" w:rsidRDefault="008C4BE9" w:rsidP="00ED08EF">
            <w:pPr>
              <w:ind w:firstLine="0"/>
            </w:pPr>
            <w:r>
              <w:t>Religious attendance</w:t>
            </w:r>
          </w:p>
        </w:tc>
        <w:tc>
          <w:tcPr>
            <w:tcW w:w="1892" w:type="dxa"/>
          </w:tcPr>
          <w:p w14:paraId="38422A05" w14:textId="7777777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0815E752" w14:textId="28C8BE88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76822890" w14:textId="5EFC1747" w:rsidR="008C4BE9" w:rsidRDefault="008C4BE9" w:rsidP="00ED08EF">
            <w:pPr>
              <w:ind w:firstLine="0"/>
            </w:pPr>
          </w:p>
        </w:tc>
        <w:tc>
          <w:tcPr>
            <w:tcW w:w="1891" w:type="dxa"/>
          </w:tcPr>
          <w:p w14:paraId="56597378" w14:textId="29E5F8AF" w:rsidR="008C4BE9" w:rsidRDefault="008C4BE9" w:rsidP="00ED08EF">
            <w:pPr>
              <w:ind w:firstLine="0"/>
            </w:pPr>
          </w:p>
        </w:tc>
        <w:tc>
          <w:tcPr>
            <w:tcW w:w="1749" w:type="dxa"/>
          </w:tcPr>
          <w:p w14:paraId="6AFE110F" w14:textId="77777777" w:rsidR="008C4BE9" w:rsidRDefault="008C4BE9" w:rsidP="00ED08EF">
            <w:pPr>
              <w:ind w:firstLine="0"/>
            </w:pPr>
          </w:p>
        </w:tc>
        <w:tc>
          <w:tcPr>
            <w:tcW w:w="1581" w:type="dxa"/>
          </w:tcPr>
          <w:p w14:paraId="45321950" w14:textId="77777777" w:rsidR="008C4BE9" w:rsidRDefault="008C4BE9" w:rsidP="00ED08EF">
            <w:pPr>
              <w:ind w:firstLine="0"/>
            </w:pPr>
          </w:p>
        </w:tc>
      </w:tr>
    </w:tbl>
    <w:p w14:paraId="08AAB4BF" w14:textId="77777777" w:rsidR="008C4BE9" w:rsidRDefault="008C4BE9" w:rsidP="008C4BE9">
      <w:pPr>
        <w:ind w:firstLine="0"/>
      </w:pPr>
    </w:p>
    <w:sectPr w:rsidR="008C4BE9" w:rsidSect="008C4BE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0MDA2NTY3NrE0MTdQ0lEKTi0uzszPAykwrAUAvuDcBywAAAA="/>
  </w:docVars>
  <w:rsids>
    <w:rsidRoot w:val="008C4BE9"/>
    <w:rsid w:val="002B3272"/>
    <w:rsid w:val="00550E68"/>
    <w:rsid w:val="008C4BE9"/>
    <w:rsid w:val="00C75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F24D8"/>
  <w15:chartTrackingRefBased/>
  <w15:docId w15:val="{109ECA35-2C5C-4373-8B8B-FC3E06DCC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272"/>
    <w:pPr>
      <w:spacing w:after="0" w:line="240" w:lineRule="auto"/>
      <w:ind w:firstLine="720"/>
    </w:pPr>
    <w:rPr>
      <w:rFonts w:ascii="Times New Roman" w:hAnsi="Times New Roman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550E68"/>
  </w:style>
  <w:style w:type="character" w:customStyle="1" w:styleId="Style1Char">
    <w:name w:val="Style1 Char"/>
    <w:basedOn w:val="DefaultParagraphFont"/>
    <w:link w:val="Style1"/>
    <w:rsid w:val="00550E68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8C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252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ntzenhofeSzoc, Karlynn</dc:creator>
  <cp:keywords/>
  <dc:description/>
  <cp:lastModifiedBy>BrintzenhofeSzoc, Karlynn</cp:lastModifiedBy>
  <cp:revision>1</cp:revision>
  <dcterms:created xsi:type="dcterms:W3CDTF">2023-10-06T21:12:00Z</dcterms:created>
  <dcterms:modified xsi:type="dcterms:W3CDTF">2023-10-06T21:43:00Z</dcterms:modified>
</cp:coreProperties>
</file>